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mbr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avaggio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Asola, MN, Italia Bresci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2/09/199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0942358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mbra.cavaggioni@icloud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